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4575C8F5" w:rsidR="005A7D7D" w:rsidRDefault="005A7D7D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CA55E1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4. razred devetletke    2019/2020                 </w:t>
      </w:r>
      <w:r w:rsidR="00AF6084">
        <w:rPr>
          <w:rFonts w:ascii="Times New Roman" w:hAnsi="Times New Roman" w:cs="Times New Roman"/>
          <w:sz w:val="20"/>
          <w:szCs w:val="20"/>
          <w:u w:val="single"/>
        </w:rPr>
        <w:t>(4</w:t>
      </w:r>
      <w:r w:rsidR="00F76372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2020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1932C6" w:rsidRPr="00CA55E1">
        <w:rPr>
          <w:rFonts w:ascii="Times New Roman" w:hAnsi="Times New Roman" w:cs="Times New Roman"/>
          <w:sz w:val="20"/>
          <w:szCs w:val="20"/>
          <w:u w:val="single"/>
        </w:rPr>
        <w:t>–</w:t>
      </w:r>
      <w:r w:rsidR="00AF6084">
        <w:rPr>
          <w:rFonts w:ascii="Times New Roman" w:hAnsi="Times New Roman" w:cs="Times New Roman"/>
          <w:sz w:val="20"/>
          <w:szCs w:val="20"/>
          <w:u w:val="single"/>
        </w:rPr>
        <w:t xml:space="preserve"> 8</w:t>
      </w:r>
      <w:r w:rsidR="00704922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2020)</w:t>
      </w:r>
    </w:p>
    <w:p w14:paraId="66A9F895" w14:textId="77777777" w:rsidR="0062459C" w:rsidRPr="00CA55E1" w:rsidRDefault="0062459C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</w:p>
    <w:p w14:paraId="631273D9" w14:textId="6EE46787" w:rsidR="00CA55E1" w:rsidRDefault="00042AB8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55E1">
        <w:rPr>
          <w:rFonts w:ascii="Times New Roman" w:hAnsi="Times New Roman" w:cs="Times New Roman"/>
          <w:sz w:val="20"/>
          <w:szCs w:val="20"/>
        </w:rPr>
        <w:t>Vsem želimo veliko zdravja, vsa vprašanja lahko naslovite razredničarkama:</w:t>
      </w:r>
    </w:p>
    <w:p w14:paraId="7161675C" w14:textId="623F3EC5" w:rsidR="00042AB8" w:rsidRDefault="00972EF5" w:rsidP="008642A6">
      <w:pPr>
        <w:spacing w:after="0" w:line="240" w:lineRule="auto"/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  <w:hyperlink r:id="rId5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polonca.lampret@osferdavesela.si</w:t>
        </w:r>
      </w:hyperlink>
      <w:r w:rsidR="00042AB8" w:rsidRPr="00CA55E1">
        <w:rPr>
          <w:rFonts w:ascii="Times New Roman" w:hAnsi="Times New Roman" w:cs="Times New Roman"/>
          <w:sz w:val="20"/>
          <w:szCs w:val="20"/>
        </w:rPr>
        <w:t xml:space="preserve">   ali  </w:t>
      </w:r>
      <w:hyperlink r:id="rId6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tanja.koren@osferdavesela.si</w:t>
        </w:r>
      </w:hyperlink>
    </w:p>
    <w:p w14:paraId="2F580973" w14:textId="77777777" w:rsidR="008642A6" w:rsidRPr="008642A6" w:rsidRDefault="008642A6" w:rsidP="008642A6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0"/>
          <w:szCs w:val="20"/>
          <w:u w:val="single"/>
        </w:rPr>
      </w:pPr>
    </w:p>
    <w:tbl>
      <w:tblPr>
        <w:tblStyle w:val="Tabelamrea"/>
        <w:tblW w:w="10686" w:type="dxa"/>
        <w:tblInd w:w="-684" w:type="dxa"/>
        <w:tblLayout w:type="fixed"/>
        <w:tblLook w:val="04A0" w:firstRow="1" w:lastRow="0" w:firstColumn="1" w:lastColumn="0" w:noHBand="0" w:noVBand="1"/>
      </w:tblPr>
      <w:tblGrid>
        <w:gridCol w:w="1448"/>
        <w:gridCol w:w="9238"/>
      </w:tblGrid>
      <w:tr w:rsidR="00EC6FBB" w:rsidRPr="00CA55E1" w14:paraId="357211BC" w14:textId="77777777" w:rsidTr="00F76372">
        <w:trPr>
          <w:trHeight w:val="771"/>
        </w:trPr>
        <w:tc>
          <w:tcPr>
            <w:tcW w:w="1448" w:type="dxa"/>
            <w:hideMark/>
          </w:tcPr>
          <w:p w14:paraId="4913988D" w14:textId="7777777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ovenščina</w:t>
            </w:r>
          </w:p>
          <w:p w14:paraId="0FD0396F" w14:textId="68AA4246" w:rsidR="00EC6FBB" w:rsidRPr="00CA55E1" w:rsidRDefault="008642A6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4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5C2AC552" w14:textId="77777777" w:rsidR="00407F1A" w:rsidRDefault="00407F1A" w:rsidP="00F06DF9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25CCD75" w14:textId="6052FB94" w:rsidR="00137851" w:rsidRDefault="008642A6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OPIS ŽIVALI, </w:t>
            </w:r>
            <w:r w:rsidRPr="008642A6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radim str. 40 – vključno str. 43 (pravilnost reševanja preveri v rešitvah)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78A752F6" w14:textId="12AC66F3" w:rsidR="008642A6" w:rsidRDefault="008642A6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Rene Goscinny in Jean- Jacques Sempe : </w:t>
            </w:r>
            <w:r w:rsidRPr="008642A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REKS,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Berilo str. 134 (preberi 2x in </w:t>
            </w:r>
            <w:r w:rsidRPr="00913622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ustno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odgovori na vprašanja).</w:t>
            </w:r>
          </w:p>
          <w:p w14:paraId="0D4D1768" w14:textId="7842D26E" w:rsidR="008642A6" w:rsidRDefault="008642A6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Matevž Sušnik: </w:t>
            </w:r>
            <w:r w:rsidRPr="008642A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Kako prepričati starše, naj nam dovolijo imeti psa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Berilo str. 136 (preberi).</w:t>
            </w:r>
          </w:p>
          <w:p w14:paraId="6B40F133" w14:textId="4D801CEF" w:rsidR="001F0EF6" w:rsidRPr="00C05FA8" w:rsidRDefault="001F0EF6" w:rsidP="008642A6">
            <w:pPr>
              <w:pStyle w:val="Odstavekseznama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FCB5BDA" w14:textId="77777777" w:rsidTr="0033233F">
        <w:trPr>
          <w:trHeight w:val="660"/>
        </w:trPr>
        <w:tc>
          <w:tcPr>
            <w:tcW w:w="1448" w:type="dxa"/>
            <w:hideMark/>
          </w:tcPr>
          <w:p w14:paraId="741F3BD3" w14:textId="46269403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atematika</w:t>
            </w:r>
          </w:p>
          <w:p w14:paraId="6D470862" w14:textId="45F085AA" w:rsidR="00EC6FBB" w:rsidRPr="00CA55E1" w:rsidRDefault="001369F0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4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6FE0C4CF" w14:textId="77777777" w:rsidR="00407F1A" w:rsidRDefault="00407F1A" w:rsidP="00F06DF9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19767340" w14:textId="279EFFBF" w:rsidR="00F06DF9" w:rsidRDefault="007F1DEE" w:rsidP="00F06DF9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PISNO DELJENJE , </w:t>
            </w:r>
            <w:r w:rsidRPr="007F1DE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3. del str.</w:t>
            </w:r>
            <w:r w:rsidR="001369F0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94 – str. 100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1F0EF6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onavljanje  in </w:t>
            </w:r>
            <w:r w:rsidR="00D1299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utrjevanje znanja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</w:t>
            </w:r>
            <w:r w:rsidR="001369F0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rešitve pošljem kasneje </w:t>
            </w:r>
            <w:r w:rsidR="001369F0" w:rsidRPr="001369F0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sym w:font="Wingdings" w:char="F04A"/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0AC8E0BF" w14:textId="77777777" w:rsidR="001369F0" w:rsidRPr="005C5A3A" w:rsidRDefault="00D12991" w:rsidP="001369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="0033233F" w:rsidRPr="0033233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odatna razlaga</w:t>
            </w:r>
            <w:r w:rsidR="00D9152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v fazi učenja </w:t>
            </w:r>
            <w:hyperlink r:id="rId7" w:history="1">
              <w:r w:rsidRPr="00D1299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youtu.be/mg-N8i62W7c</w:t>
              </w:r>
            </w:hyperlink>
            <w:r w:rsidRPr="005C5A3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1369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69F0" w:rsidRPr="001369F0">
              <w:rPr>
                <w:rFonts w:ascii="Times New Roman" w:hAnsi="Times New Roman" w:cs="Times New Roman"/>
                <w:sz w:val="18"/>
                <w:szCs w:val="18"/>
              </w:rPr>
              <w:t>in</w:t>
            </w:r>
            <w:r w:rsidR="001369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1369F0" w:rsidRPr="00D1299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I2uo6AFXC9c</w:t>
              </w:r>
            </w:hyperlink>
          </w:p>
          <w:p w14:paraId="6EE3D4F1" w14:textId="631C59B8" w:rsidR="001369F0" w:rsidRDefault="001369F0" w:rsidP="001369F0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Č</w:t>
            </w:r>
            <w:r w:rsidR="00D1299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e ne gre, poglej </w:t>
            </w:r>
            <w:r w:rsidR="003F371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še </w:t>
            </w:r>
            <w:r w:rsidR="00D1299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vezave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ki sem jih priložila v preteklih tednih izobraževanja na daljavo.</w:t>
            </w:r>
            <w:r w:rsidR="00A96CC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A96CC2" w:rsidRPr="0044448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 xml:space="preserve">V četrtek pošlji </w:t>
            </w:r>
            <w:r w:rsidR="0090581D" w:rsidRPr="0044448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 xml:space="preserve">rešen </w:t>
            </w:r>
            <w:r w:rsidR="00A96CC2" w:rsidRPr="0044448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UL.</w:t>
            </w:r>
          </w:p>
          <w:p w14:paraId="16B16DBB" w14:textId="2E1ECE79" w:rsidR="00D91524" w:rsidRPr="00CA55E1" w:rsidRDefault="00D12991" w:rsidP="001369F0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CF70BE" w:rsidRPr="00CA55E1" w14:paraId="0C884B83" w14:textId="77777777" w:rsidTr="00D91524">
        <w:trPr>
          <w:trHeight w:val="1123"/>
        </w:trPr>
        <w:tc>
          <w:tcPr>
            <w:tcW w:w="1448" w:type="dxa"/>
            <w:hideMark/>
          </w:tcPr>
          <w:p w14:paraId="278F8786" w14:textId="356D0B5A" w:rsidR="00CF70BE" w:rsidRPr="00CA55E1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tuji jezik - angleščina</w:t>
            </w:r>
          </w:p>
          <w:p w14:paraId="08EF8A46" w14:textId="77777777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  <w:p w14:paraId="689842A5" w14:textId="77777777" w:rsidR="00CF70BE" w:rsidRPr="0062459C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C6E051C" w14:textId="77777777" w:rsidR="001D193D" w:rsidRPr="00FD3CA7" w:rsidRDefault="001D193D" w:rsidP="001D193D">
            <w:pPr>
              <w:jc w:val="center"/>
              <w:rPr>
                <w:rFonts w:eastAsia="Times New Roman" w:cstheme="minorHAnsi"/>
                <w:b/>
                <w:color w:val="FFC000" w:themeColor="accent4"/>
                <w:lang w:eastAsia="sl-SI"/>
              </w:rPr>
            </w:pPr>
            <w:r w:rsidRPr="00FD3CA7">
              <w:rPr>
                <w:rFonts w:eastAsia="Times New Roman" w:cstheme="minorHAnsi"/>
                <w:b/>
                <w:color w:val="FFC000" w:themeColor="accent4"/>
                <w:lang w:eastAsia="sl-SI"/>
              </w:rPr>
              <w:t>ANGLEŠČINA</w:t>
            </w:r>
          </w:p>
          <w:p w14:paraId="33C6DBF7" w14:textId="77777777" w:rsidR="001D193D" w:rsidRPr="00FD3CA7" w:rsidRDefault="001D193D" w:rsidP="001D193D">
            <w:pPr>
              <w:jc w:val="center"/>
              <w:rPr>
                <w:rFonts w:eastAsia="Times New Roman" w:cstheme="minorHAnsi"/>
                <w:b/>
                <w:color w:val="FFC000" w:themeColor="accent4"/>
                <w:lang w:eastAsia="sl-SI"/>
              </w:rPr>
            </w:pPr>
            <w:r w:rsidRPr="00FD3CA7">
              <w:rPr>
                <w:rFonts w:eastAsia="Times New Roman" w:cstheme="minorHAnsi"/>
                <w:b/>
                <w:color w:val="FFC000" w:themeColor="accent4"/>
                <w:lang w:eastAsia="sl-SI"/>
              </w:rPr>
              <w:t>4. razred</w:t>
            </w:r>
          </w:p>
          <w:p w14:paraId="6EF14F92" w14:textId="77777777" w:rsidR="001D193D" w:rsidRPr="00FD3CA7" w:rsidRDefault="001D193D" w:rsidP="001D193D">
            <w:pPr>
              <w:jc w:val="center"/>
              <w:rPr>
                <w:rFonts w:eastAsia="Times New Roman" w:cstheme="minorHAnsi"/>
                <w:b/>
                <w:color w:val="2B2B2B"/>
                <w:lang w:eastAsia="sl-SI"/>
              </w:rPr>
            </w:pPr>
            <w:r w:rsidRPr="00FD3CA7">
              <w:rPr>
                <w:noProof/>
                <w:lang w:eastAsia="sl-SI"/>
              </w:rPr>
              <w:drawing>
                <wp:inline distT="0" distB="0" distL="0" distR="0" wp14:anchorId="4C89DBA7" wp14:editId="5FBC7DF7">
                  <wp:extent cx="672860" cy="509767"/>
                  <wp:effectExtent l="0" t="0" r="0" b="5080"/>
                  <wp:docPr id="31" name="Picture 2" descr="D:\DRACONIS OTHERWISE 1415\GRAPHICS\e 3 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RACONIS OTHERWISE 1415\GRAPHICS\e 3 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t="504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753" cy="5218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3A8680C3" w14:textId="77777777" w:rsidR="001D193D" w:rsidRPr="006F1F8D" w:rsidRDefault="001D193D" w:rsidP="001D193D">
            <w:pPr>
              <w:jc w:val="center"/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</w:pPr>
            <w:r w:rsidRPr="006F1F8D"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  <w:t>od</w:t>
            </w:r>
          </w:p>
          <w:p w14:paraId="550681E5" w14:textId="77777777" w:rsidR="001D193D" w:rsidRDefault="001D193D" w:rsidP="001D193D">
            <w:pPr>
              <w:jc w:val="center"/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</w:pPr>
            <w:r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  <w:t>4. 5. 2020</w:t>
            </w:r>
          </w:p>
          <w:p w14:paraId="75B20BD9" w14:textId="77777777" w:rsidR="001D193D" w:rsidRDefault="001D193D" w:rsidP="001D193D">
            <w:pPr>
              <w:jc w:val="center"/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</w:pPr>
            <w:r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  <w:t>do</w:t>
            </w:r>
          </w:p>
          <w:p w14:paraId="484EE48A" w14:textId="4A7D85FB" w:rsidR="00CF70BE" w:rsidRPr="00CA55E1" w:rsidRDefault="001D193D" w:rsidP="001D193D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eastAsia="Times New Roman" w:cstheme="minorHAnsi"/>
                <w:b/>
                <w:color w:val="FFC000"/>
                <w:sz w:val="24"/>
                <w:szCs w:val="24"/>
                <w:lang w:eastAsia="sl-SI"/>
              </w:rPr>
              <w:t>8. 5. 2020</w:t>
            </w:r>
          </w:p>
        </w:tc>
        <w:tc>
          <w:tcPr>
            <w:tcW w:w="9238" w:type="dxa"/>
          </w:tcPr>
          <w:p w14:paraId="59928978" w14:textId="77777777" w:rsidR="00CF70BE" w:rsidRDefault="00CF70BE" w:rsidP="0082135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70B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isti, ki še niste poslali posnetka branja za ustno ocenjevanje znanja, imate čas, da to storite še ta teden. Video ali zvočni posnetek pošljete na </w:t>
            </w:r>
            <w:hyperlink r:id="rId10" w:history="1">
              <w:r w:rsidRPr="00CF70BE">
                <w:rPr>
                  <w:rStyle w:val="Hiperpovezava"/>
                  <w:rFonts w:ascii="Times New Roman" w:eastAsia="Times New Roman" w:hAnsi="Times New Roman" w:cs="Times New Roman"/>
                  <w:i/>
                  <w:sz w:val="18"/>
                  <w:szCs w:val="18"/>
                  <w:lang w:eastAsia="sl-SI"/>
                </w:rPr>
                <w:t>marceltalt@gmail.com</w:t>
              </w:r>
            </w:hyperlink>
            <w:r w:rsidRPr="00CF70BE">
              <w:rPr>
                <w:rStyle w:val="Hiperpovezava"/>
                <w:rFonts w:ascii="Times New Roman" w:eastAsia="Times New Roman" w:hAnsi="Times New Roman" w:cs="Times New Roman"/>
                <w:i/>
                <w:sz w:val="18"/>
                <w:szCs w:val="18"/>
                <w:lang w:eastAsia="sl-SI"/>
              </w:rPr>
              <w:t xml:space="preserve"> </w:t>
            </w:r>
            <w:r w:rsidRPr="00CF70B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Če posnetka ne morete poslati, lahko pošljete predlog za dan in uro za srečanje na Teams-u, kjer lahko berete tudi v živo. </w:t>
            </w:r>
          </w:p>
          <w:p w14:paraId="07EC1F6F" w14:textId="77777777" w:rsidR="00295F48" w:rsidRPr="00CF70BE" w:rsidRDefault="00295F48" w:rsidP="0082135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5B0A4B2" w14:textId="77777777" w:rsidR="00CF70BE" w:rsidRPr="00CF70BE" w:rsidRDefault="00CF70BE" w:rsidP="00821356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CF70BE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1. MY FREE TIME / MOJ PROSTI ČAS</w:t>
            </w:r>
          </w:p>
          <w:p w14:paraId="44AB3447" w14:textId="77777777" w:rsidR="00CF70BE" w:rsidRPr="00CF70BE" w:rsidRDefault="00CF70BE" w:rsidP="008213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F70BE">
              <w:rPr>
                <w:rFonts w:ascii="Times New Roman" w:hAnsi="Times New Roman" w:cs="Times New Roman"/>
                <w:sz w:val="18"/>
                <w:szCs w:val="18"/>
              </w:rPr>
              <w:t xml:space="preserve">V učbeniku na strani 40 poslušaj in preberi strip. Happy Family gre za zabavo v športni center. V zvezek napiši besedo LIKE in besede, ki se za njo pojavijo v stripu. </w:t>
            </w:r>
          </w:p>
          <w:p w14:paraId="0C9AE38D" w14:textId="77777777" w:rsidR="00CF70BE" w:rsidRPr="00CF70BE" w:rsidRDefault="00972EF5" w:rsidP="00821356">
            <w:pPr>
              <w:jc w:val="both"/>
              <w:rPr>
                <w:rStyle w:val="Hiperpovezava"/>
                <w:rFonts w:ascii="Times New Roman" w:hAnsi="Times New Roman" w:cs="Times New Roman"/>
                <w:sz w:val="18"/>
                <w:szCs w:val="18"/>
              </w:rPr>
            </w:pPr>
            <w:hyperlink r:id="rId11" w:history="1">
              <w:r w:rsidR="00CF70BE" w:rsidRPr="00CF70BE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elt.oup.com/student/happystreet/level2/stories_02/story_06?cc=si&amp;selLanguage=en</w:t>
              </w:r>
            </w:hyperlink>
          </w:p>
          <w:p w14:paraId="18731FD2" w14:textId="77777777" w:rsidR="00CF70BE" w:rsidRPr="00CF70BE" w:rsidRDefault="00CF70BE" w:rsidP="00821356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CF70BE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2. PRACTICE / UTRJEVANJE</w:t>
            </w:r>
          </w:p>
          <w:p w14:paraId="16585DE8" w14:textId="15FC1CFC" w:rsidR="00CF70BE" w:rsidRPr="00CF70BE" w:rsidRDefault="00CF70BE" w:rsidP="008213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F70BE">
              <w:rPr>
                <w:rFonts w:ascii="Times New Roman" w:hAnsi="Times New Roman" w:cs="Times New Roman"/>
                <w:sz w:val="18"/>
                <w:szCs w:val="18"/>
              </w:rPr>
              <w:t xml:space="preserve"> Igra za utrjevanje, iskanje parov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hyperlink r:id="rId12" w:history="1">
              <w:r w:rsidRPr="00CF70BE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8902257/match/embed/</w:t>
              </w:r>
            </w:hyperlink>
          </w:p>
          <w:p w14:paraId="3521615C" w14:textId="77777777" w:rsidR="00CF70BE" w:rsidRPr="00CF70BE" w:rsidRDefault="00CF70BE" w:rsidP="00821356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CF70BE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3. REVISION / PONAVLJANJE (neobvezno)</w:t>
            </w:r>
          </w:p>
          <w:p w14:paraId="6AC1AE70" w14:textId="03F0A20D" w:rsidR="00CF70BE" w:rsidRPr="00CF70BE" w:rsidRDefault="00CF70BE" w:rsidP="00821356">
            <w:pPr>
              <w:rPr>
                <w:rStyle w:val="Hiperpovezava"/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F70B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F70BE">
              <w:rPr>
                <w:rStyle w:val="Hiperpovezava"/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ratek kviz za ponavljanje:</w:t>
            </w:r>
            <w:r>
              <w:rPr>
                <w:rStyle w:val="Hiperpovezava"/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hyperlink r:id="rId13" w:history="1">
              <w:r w:rsidRPr="00CF70BE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8902257/learn/embed/?hideLinks</w:t>
              </w:r>
            </w:hyperlink>
          </w:p>
          <w:p w14:paraId="234DE4BE" w14:textId="77777777" w:rsidR="00CF70BE" w:rsidRPr="00CF70BE" w:rsidRDefault="00CF70BE" w:rsidP="00821356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CF70BE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4. WRITING / PISANJE</w:t>
            </w:r>
          </w:p>
          <w:p w14:paraId="7E4D0FA2" w14:textId="77777777" w:rsidR="00CF70BE" w:rsidRPr="00CF70BE" w:rsidRDefault="00CF70BE" w:rsidP="008213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F70BE">
              <w:rPr>
                <w:rFonts w:ascii="Times New Roman" w:hAnsi="Times New Roman" w:cs="Times New Roman"/>
                <w:sz w:val="18"/>
                <w:szCs w:val="18"/>
              </w:rPr>
              <w:t xml:space="preserve">V učbeniku na strani 41 je šest prijateljev. V zvezek napiši naslov Q&amp;A (questions and answers) in prepiši vprašanja ter nanja odgovori. Da bo lažje, sta spodaj že rešena dva primera. </w:t>
            </w:r>
          </w:p>
          <w:p w14:paraId="6D5DA60C" w14:textId="77777777" w:rsidR="00CF70BE" w:rsidRPr="00CF70BE" w:rsidRDefault="00CF70BE" w:rsidP="00821356">
            <w:pPr>
              <w:rPr>
                <w:rStyle w:val="Hiperpovezava"/>
                <w:rFonts w:ascii="Times New Roman" w:hAnsi="Times New Roman" w:cs="Times New Roman"/>
                <w:i/>
                <w:color w:val="000000" w:themeColor="text1"/>
                <w:sz w:val="18"/>
                <w:szCs w:val="18"/>
                <w:u w:val="none"/>
              </w:rPr>
            </w:pPr>
            <w:r w:rsidRPr="00CF70BE">
              <w:rPr>
                <w:rStyle w:val="Hiperpovezava"/>
                <w:rFonts w:ascii="Times New Roman" w:hAnsi="Times New Roman" w:cs="Times New Roman"/>
                <w:i/>
                <w:color w:val="000000" w:themeColor="text1"/>
                <w:sz w:val="18"/>
                <w:szCs w:val="18"/>
                <w:u w:val="none"/>
              </w:rPr>
              <w:t xml:space="preserve">                                                                              1. Who likes swimming? Mia likes swimming.          </w:t>
            </w:r>
          </w:p>
          <w:p w14:paraId="79C98721" w14:textId="41859088" w:rsidR="00CF70BE" w:rsidRPr="00CF70BE" w:rsidRDefault="00CF70BE" w:rsidP="00821356">
            <w:pPr>
              <w:rPr>
                <w:rStyle w:val="Hiperpovezava"/>
                <w:rFonts w:ascii="Times New Roman" w:hAnsi="Times New Roman" w:cs="Times New Roman"/>
                <w:color w:val="000000" w:themeColor="text1"/>
                <w:sz w:val="18"/>
                <w:szCs w:val="18"/>
                <w:u w:val="none"/>
              </w:rPr>
            </w:pPr>
            <w:r w:rsidRPr="00CF70BE">
              <w:rPr>
                <w:rStyle w:val="Hiperpovezava"/>
                <w:rFonts w:ascii="Times New Roman" w:hAnsi="Times New Roman" w:cs="Times New Roman"/>
                <w:i/>
                <w:color w:val="000000" w:themeColor="text1"/>
                <w:sz w:val="18"/>
                <w:szCs w:val="18"/>
                <w:u w:val="none"/>
              </w:rPr>
              <w:t xml:space="preserve">                                                                              2. Who likes skateboarding? Tom likes skateboarding.</w:t>
            </w:r>
          </w:p>
          <w:p w14:paraId="4352079B" w14:textId="77777777" w:rsidR="00CF70BE" w:rsidRPr="00CF70BE" w:rsidRDefault="00CF70BE" w:rsidP="00821356">
            <w:pPr>
              <w:shd w:val="clear" w:color="auto" w:fill="FFC000"/>
              <w:jc w:val="both"/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</w:pPr>
            <w:r w:rsidRPr="00CF70BE">
              <w:rPr>
                <w:rFonts w:ascii="Times New Roman" w:eastAsia="Times New Roman" w:hAnsi="Times New Roman" w:cs="Times New Roman"/>
                <w:b/>
                <w:color w:val="FFFFFF" w:themeColor="background1"/>
                <w:sz w:val="18"/>
                <w:szCs w:val="18"/>
                <w:lang w:eastAsia="sl-SI"/>
              </w:rPr>
              <w:t>5. AFTERSCHOOL ACTIVITIES / DEJAVNOSTI PO POUKU (neobvezno)</w:t>
            </w:r>
          </w:p>
          <w:p w14:paraId="3CFAA0A6" w14:textId="77777777" w:rsidR="00CF70BE" w:rsidRPr="00CF70BE" w:rsidRDefault="00CF70BE" w:rsidP="008213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F70BE">
              <w:rPr>
                <w:rFonts w:ascii="Times New Roman" w:hAnsi="Times New Roman" w:cs="Times New Roman"/>
                <w:sz w:val="18"/>
                <w:szCs w:val="18"/>
              </w:rPr>
              <w:t xml:space="preserve">Aktivnosti po šoli: dodatna video in vaja za učence in učenke, ki želijo več. </w:t>
            </w:r>
          </w:p>
          <w:p w14:paraId="56F4D586" w14:textId="77777777" w:rsidR="00CF70BE" w:rsidRPr="00CF70BE" w:rsidRDefault="00972EF5" w:rsidP="008213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4" w:history="1">
              <w:r w:rsidR="00CF70BE" w:rsidRPr="00CF70BE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1FLRGat2Z6I</w:t>
              </w:r>
            </w:hyperlink>
          </w:p>
          <w:p w14:paraId="09B04B7A" w14:textId="77777777" w:rsidR="00CF70BE" w:rsidRPr="00CF70BE" w:rsidRDefault="00972EF5" w:rsidP="0082135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5" w:history="1">
              <w:r w:rsidR="00CF70BE" w:rsidRPr="00CF70BE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assets.cambridgeenglish.org/activities-for-children/f-l-02-storyline-output/story_html5.html?lms=1</w:t>
              </w:r>
            </w:hyperlink>
          </w:p>
          <w:p w14:paraId="5095591B" w14:textId="758A2A08" w:rsidR="00CF70BE" w:rsidRPr="00D66F76" w:rsidRDefault="00CF70BE" w:rsidP="001369F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70BE" w:rsidRPr="00CA55E1" w14:paraId="3642443F" w14:textId="77777777" w:rsidTr="00BE3C46">
        <w:trPr>
          <w:trHeight w:val="647"/>
        </w:trPr>
        <w:tc>
          <w:tcPr>
            <w:tcW w:w="1448" w:type="dxa"/>
            <w:hideMark/>
          </w:tcPr>
          <w:p w14:paraId="110A2634" w14:textId="77777777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kovna umetnost</w:t>
            </w:r>
          </w:p>
          <w:p w14:paraId="2BD4389C" w14:textId="4D6865D7" w:rsidR="00CF70BE" w:rsidRPr="00CA55E1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</w:tc>
        <w:tc>
          <w:tcPr>
            <w:tcW w:w="9238" w:type="dxa"/>
          </w:tcPr>
          <w:p w14:paraId="1CEB3A3A" w14:textId="77777777" w:rsidR="00CF70BE" w:rsidRDefault="00CF70BE" w:rsidP="00F06DF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788DEF7" w14:textId="5B248CEB" w:rsidR="00CF70BE" w:rsidRDefault="00CF70BE" w:rsidP="00F06DF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RGANKA, </w:t>
            </w:r>
            <w:r w:rsidRPr="006B22FA">
              <w:rPr>
                <w:rFonts w:ascii="Times New Roman" w:hAnsi="Times New Roman" w:cs="Times New Roman"/>
                <w:sz w:val="18"/>
                <w:szCs w:val="18"/>
              </w:rPr>
              <w:t>MOJA NAJLJUBŠA ŽIVAL.</w:t>
            </w:r>
            <w:r>
              <w:t xml:space="preserve"> </w:t>
            </w:r>
          </w:p>
          <w:p w14:paraId="3716087A" w14:textId="4F3CC235" w:rsidR="00CF70BE" w:rsidRPr="001369F0" w:rsidRDefault="00CF70BE" w:rsidP="00F06DF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369F0">
              <w:rPr>
                <w:rFonts w:ascii="Times New Roman" w:hAnsi="Times New Roman" w:cs="Times New Roman"/>
                <w:sz w:val="18"/>
                <w:szCs w:val="18"/>
              </w:rPr>
              <w:t>Vsak ima svojo najljubšo žival. Nariši jo na list in jo zatem z natrganimi koščki papirja zapoln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 Te natrgane koščke prilepiš tako, da je žival prepoznavna. K</w:t>
            </w:r>
            <w:r w:rsidRPr="001369F0">
              <w:rPr>
                <w:rFonts w:ascii="Times New Roman" w:hAnsi="Times New Roman" w:cs="Times New Roman"/>
                <w:sz w:val="18"/>
                <w:szCs w:val="18"/>
              </w:rPr>
              <w:t xml:space="preserve">oščk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apirja </w:t>
            </w:r>
            <w:r w:rsidRPr="001369F0">
              <w:rPr>
                <w:rFonts w:ascii="Times New Roman" w:hAnsi="Times New Roman" w:cs="Times New Roman"/>
                <w:sz w:val="18"/>
                <w:szCs w:val="18"/>
              </w:rPr>
              <w:t>naj ne bodo preveč majhni</w:t>
            </w:r>
            <w:r w:rsidR="00A96CC2">
              <w:rPr>
                <w:rFonts w:ascii="Times New Roman" w:hAnsi="Times New Roman" w:cs="Times New Roman"/>
                <w:sz w:val="18"/>
                <w:szCs w:val="18"/>
              </w:rPr>
              <w:t>, vendar tudi ne preveč veliki</w:t>
            </w:r>
            <w:r w:rsidRPr="001369F0">
              <w:rPr>
                <w:rFonts w:ascii="Times New Roman" w:hAnsi="Times New Roman" w:cs="Times New Roman"/>
                <w:sz w:val="18"/>
                <w:szCs w:val="18"/>
              </w:rPr>
              <w:t>. Ne pozabi tudi na ozadje.</w:t>
            </w:r>
            <w:r w:rsidR="0044448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44485" w:rsidRPr="00444485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Fotografijo izdelka posreduj učiteljici.</w:t>
            </w:r>
          </w:p>
          <w:p w14:paraId="078C8E78" w14:textId="4ABDD0A6" w:rsidR="00CF70BE" w:rsidRPr="0057400C" w:rsidRDefault="00CF70BE" w:rsidP="00F06DF9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noProof/>
                <w:lang w:eastAsia="sl-SI"/>
              </w:rPr>
              <w:drawing>
                <wp:anchor distT="0" distB="0" distL="114300" distR="114300" simplePos="0" relativeHeight="251660288" behindDoc="0" locked="0" layoutInCell="1" allowOverlap="1" wp14:anchorId="78018599" wp14:editId="5ED20D76">
                  <wp:simplePos x="0" y="0"/>
                  <wp:positionH relativeFrom="column">
                    <wp:posOffset>5003165</wp:posOffset>
                  </wp:positionH>
                  <wp:positionV relativeFrom="paragraph">
                    <wp:posOffset>-433070</wp:posOffset>
                  </wp:positionV>
                  <wp:extent cx="718820" cy="608330"/>
                  <wp:effectExtent l="0" t="0" r="5080" b="1270"/>
                  <wp:wrapSquare wrapText="bothSides"/>
                  <wp:docPr id="4" name="Slika 4" descr="Slika 1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lika 1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820" cy="608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F70BE" w:rsidRPr="00CA55E1" w14:paraId="288FAF57" w14:textId="77777777" w:rsidTr="00913622">
        <w:trPr>
          <w:trHeight w:val="1310"/>
        </w:trPr>
        <w:tc>
          <w:tcPr>
            <w:tcW w:w="1448" w:type="dxa"/>
            <w:hideMark/>
          </w:tcPr>
          <w:p w14:paraId="3917D7DA" w14:textId="18DE7616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lasbena umetnost</w:t>
            </w:r>
          </w:p>
          <w:p w14:paraId="02428537" w14:textId="6DD30CAF" w:rsidR="00CF70BE" w:rsidRPr="00CA55E1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)</w:t>
            </w:r>
          </w:p>
        </w:tc>
        <w:tc>
          <w:tcPr>
            <w:tcW w:w="9238" w:type="dxa"/>
          </w:tcPr>
          <w:p w14:paraId="266147D9" w14:textId="77777777" w:rsidR="00CF70BE" w:rsidRDefault="00CF70BE" w:rsidP="007E7387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EPEVANJE PESMI O ŽIVALIH:</w:t>
            </w:r>
          </w:p>
          <w:p w14:paraId="22140C29" w14:textId="06A6AE95" w:rsidR="00CF70BE" w:rsidRDefault="00CF70BE" w:rsidP="007E7387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7E738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sička je prav zvita zve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17" w:history="1">
              <w:r w:rsidRPr="00BD4D2E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scjGFdClnhQ</w:t>
              </w:r>
            </w:hyperlink>
          </w:p>
          <w:p w14:paraId="42321470" w14:textId="5133AA58" w:rsidR="00CF70BE" w:rsidRDefault="00CF70BE" w:rsidP="007E7387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7E738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leši, pleši črni kos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18" w:history="1">
              <w:r w:rsidRPr="00BD4D2E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x8FJfOrgXNc</w:t>
              </w:r>
            </w:hyperlink>
          </w:p>
          <w:p w14:paraId="3E922683" w14:textId="11EB354C" w:rsidR="00CF70BE" w:rsidRDefault="00CF70BE" w:rsidP="007E7387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7E738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Osliček gre v gozdiček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19" w:history="1">
              <w:r w:rsidRPr="00BD4D2E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oSH5Dwg20PU</w:t>
              </w:r>
            </w:hyperlink>
          </w:p>
          <w:p w14:paraId="43843E6E" w14:textId="0032791E" w:rsidR="00CF70BE" w:rsidRDefault="00CF70BE" w:rsidP="007E7387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Moj očka ima konjička dva </w:t>
            </w:r>
            <w:hyperlink r:id="rId20" w:history="1">
              <w:r w:rsidRPr="00BD4D2E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67cAfOsygw8</w:t>
              </w:r>
            </w:hyperlink>
          </w:p>
          <w:p w14:paraId="4CFD32B9" w14:textId="43A12F1F" w:rsidR="00CF70BE" w:rsidRPr="00836B29" w:rsidRDefault="00CF70BE" w:rsidP="007E7387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etelinček je na goro šel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21" w:history="1">
              <w:r w:rsidRPr="00BD4D2E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izAB3Lpq3SM</w:t>
              </w:r>
            </w:hyperlink>
          </w:p>
        </w:tc>
      </w:tr>
      <w:tr w:rsidR="00CF70BE" w:rsidRPr="00CA55E1" w14:paraId="35333B85" w14:textId="77777777" w:rsidTr="00C83708">
        <w:trPr>
          <w:trHeight w:val="603"/>
        </w:trPr>
        <w:tc>
          <w:tcPr>
            <w:tcW w:w="1448" w:type="dxa"/>
            <w:hideMark/>
          </w:tcPr>
          <w:p w14:paraId="79BE919D" w14:textId="77777777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FB4AE61" w14:textId="435BD38F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užba</w:t>
            </w:r>
          </w:p>
          <w:p w14:paraId="3D8AC655" w14:textId="6DEBA879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)</w:t>
            </w:r>
          </w:p>
          <w:p w14:paraId="0FE78AA4" w14:textId="77777777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4529D9A" w14:textId="3F42DB05" w:rsidR="00CF70BE" w:rsidRPr="00CA55E1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BA1604F" w14:textId="77777777" w:rsidR="00CF70BE" w:rsidRDefault="00CF70BE" w:rsidP="000C22DD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E9C46D2" w14:textId="24428BA1" w:rsidR="00CF70BE" w:rsidRDefault="00CF70BE" w:rsidP="00F06DF9">
            <w:pPr>
              <w:pStyle w:val="Golobesedilo"/>
              <w:jc w:val="both"/>
              <w:rPr>
                <w:rStyle w:val="Hiperpovezava"/>
                <w:rFonts w:ascii="Times New Roman" w:eastAsia="Times New Roman" w:hAnsi="Times New Roman" w:cs="Times New Roman"/>
                <w:sz w:val="18"/>
                <w:szCs w:val="18"/>
                <w:lang w:eastAsia="sl-SI"/>
              </w:rPr>
            </w:pPr>
            <w:r w:rsidRPr="00F9349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NAŠA OBČINA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Ivančna Gorica, </w:t>
            </w:r>
            <w:r w:rsidRPr="00F9349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ripravil boš plakat ali PowerPoint o naši občini,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kar ti je lažje. To nalogo boš opravljal daljši čas, in sicer </w:t>
            </w:r>
            <w:r w:rsidR="00A96CC2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do 11</w:t>
            </w:r>
            <w:r w:rsidRPr="0062459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. maja 2020.</w:t>
            </w:r>
            <w:r>
              <w:t xml:space="preserve"> </w:t>
            </w:r>
            <w:hyperlink r:id="rId22" w:history="1">
              <w:r w:rsidRPr="008B566B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://www.ivancna-gorica.si/o-ivancni-gorici/predstavitev2</w:t>
              </w:r>
            </w:hyperlink>
            <w:hyperlink r:id="rId23" w:history="1">
              <w:r w:rsidRPr="008B566B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/</w:t>
              </w:r>
            </w:hyperlink>
          </w:p>
          <w:p w14:paraId="2EB044BE" w14:textId="77777777" w:rsidR="00CF70BE" w:rsidRDefault="00CF70BE" w:rsidP="00F06DF9">
            <w:pPr>
              <w:pStyle w:val="Golobesedilo"/>
              <w:jc w:val="both"/>
              <w:rPr>
                <w:rStyle w:val="Hiperpovezava"/>
                <w:rFonts w:ascii="Times New Roman" w:eastAsia="Times New Roman" w:hAnsi="Times New Roman" w:cs="Times New Roman"/>
                <w:sz w:val="18"/>
                <w:szCs w:val="18"/>
                <w:lang w:eastAsia="sl-SI"/>
              </w:rPr>
            </w:pPr>
          </w:p>
          <w:p w14:paraId="32489A52" w14:textId="07685A64" w:rsidR="00CF70BE" w:rsidRDefault="00CF70BE" w:rsidP="00F06DF9">
            <w:pPr>
              <w:pStyle w:val="Golobesedilo"/>
              <w:jc w:val="both"/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</w:pP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Posebej omeni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osnovne značilnosti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naše občine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in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župana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,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simbole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: grb, zastavo,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mejo naše občine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,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sosednje občine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,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 xml:space="preserve">krajevne skupnosti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naše občine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ter jih označi tudi v nemi oz. prazni karti (kopije si že dobil, lahko narediš sam)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.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Omeni tudi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naravne znamenitosti</w:t>
            </w:r>
            <w:r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(Krška jama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, slapovi Kosce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…),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kulturne spomenike</w:t>
            </w:r>
            <w:r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(Jurčičeva domačija, miljnik …)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,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turizem</w:t>
            </w:r>
            <w:r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(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slogan Prijetno domače,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izletniški turizem Pristava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…)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in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šport</w:t>
            </w:r>
            <w:r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(motokros …).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Pri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gospodarstvu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omeni, katera panoga prevladuje, in sicer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kmetijstvo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(živinoreja, poljedelstvo, vinogradništvo, sadjarstvo)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ali </w:t>
            </w:r>
            <w:r w:rsidRPr="00F53FB1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industrija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(kovinska, lesna, avtomobilska …)</w:t>
            </w:r>
            <w:r w:rsidRPr="00EF5EA2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ter zakaj ti meniš, da je tako.</w:t>
            </w:r>
            <w:r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Omeni tudi, zakaj je Ivančna Gorica središče naše občine in zakaj v simbolih prevladuje zelena barva. Na koncu se ne pozabi podpisati ter dodati vire in literaturo, kjer si te podatke dobil.</w:t>
            </w:r>
          </w:p>
          <w:p w14:paraId="44B28C49" w14:textId="77777777" w:rsidR="00CF70BE" w:rsidRPr="00EF5EA2" w:rsidRDefault="00CF70BE" w:rsidP="00F06DF9">
            <w:pPr>
              <w:pStyle w:val="Golobesedil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sl-SI"/>
              </w:rPr>
            </w:pPr>
          </w:p>
          <w:p w14:paraId="059196FC" w14:textId="27F377AE" w:rsidR="00CF70BE" w:rsidRDefault="00CF70BE" w:rsidP="00F06DF9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Kako boš svoje delo predstavil, se bomo še dogovorili, saj smo v šoli vzpostavili Teamsove učilnice, kjer bomo lahko izvedli tudi video klice, prijavili  se z AAI računom. </w:t>
            </w:r>
            <w:r w:rsidR="00A96CC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ožni so tudi drugačni dogovori.</w:t>
            </w:r>
          </w:p>
          <w:p w14:paraId="11C7B339" w14:textId="31AE44C9" w:rsidR="00CF70BE" w:rsidRPr="00F93494" w:rsidRDefault="00CF70BE" w:rsidP="00F06DF9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CF70BE" w:rsidRPr="00CA55E1" w14:paraId="7E592C8A" w14:textId="77777777" w:rsidTr="00C77022">
        <w:trPr>
          <w:trHeight w:val="938"/>
        </w:trPr>
        <w:tc>
          <w:tcPr>
            <w:tcW w:w="1448" w:type="dxa"/>
            <w:hideMark/>
          </w:tcPr>
          <w:p w14:paraId="087EAB89" w14:textId="77777777" w:rsidR="00295F48" w:rsidRDefault="00295F4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3D90038" w14:textId="01D8E7E5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aravoslovje in tehnika</w:t>
            </w:r>
          </w:p>
          <w:p w14:paraId="6CBF35E1" w14:textId="79EBECF3" w:rsidR="00CF70BE" w:rsidRPr="00CA55E1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 ure)</w:t>
            </w:r>
          </w:p>
        </w:tc>
        <w:tc>
          <w:tcPr>
            <w:tcW w:w="9238" w:type="dxa"/>
          </w:tcPr>
          <w:p w14:paraId="3A940E18" w14:textId="77777777" w:rsidR="00CF70BE" w:rsidRDefault="00CF70BE" w:rsidP="005C6CBD">
            <w:pPr>
              <w:pStyle w:val="Golobesedilo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42DBB3E5" w14:textId="27A66406" w:rsidR="00CF70BE" w:rsidRDefault="00CF70BE" w:rsidP="005C6CBD">
            <w:pPr>
              <w:pStyle w:val="Golobesedilo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DOKONČANJE HERBARIJA (rastlinsko kraljestvo), </w:t>
            </w:r>
            <w:r w:rsidRPr="005C6CB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10 posušenih rastlin, pravilno poimenovanje oz podatki o nabiranju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in rastlini</w:t>
            </w:r>
            <w:r w:rsidRPr="005C6CB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urejena naslovnica, ličnost celotne knjige rastlin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="00A96CC2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e dogovorimo o predstavitvi, čas do srede maja.</w:t>
            </w:r>
          </w:p>
          <w:p w14:paraId="7019E14D" w14:textId="77777777" w:rsidR="00CF70BE" w:rsidRDefault="00CF70BE" w:rsidP="005C6CBD">
            <w:pPr>
              <w:pStyle w:val="Golobesedilo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6D16476D" w14:textId="2D129E11" w:rsidR="00CF70BE" w:rsidRDefault="00CF70BE" w:rsidP="005C6CBD">
            <w:pPr>
              <w:pStyle w:val="Golobesedilo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5C6CBD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SNOVI IN NJIHOVE LASTNOSTI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in PRAVILNO LOČEVANJE ODPADKOV, </w:t>
            </w:r>
            <w:r w:rsidRPr="005C6CB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U str. 98. 99 (prebereš lahko celotno poglavje)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 </w:t>
            </w:r>
            <w:hyperlink r:id="rId24" w:history="1">
              <w:r w:rsidRPr="005C6CBD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3JTn5eWTUAU</w:t>
              </w:r>
            </w:hyperlink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in </w:t>
            </w:r>
            <w:hyperlink r:id="rId25" w:history="1">
              <w:r w:rsidRPr="00BE5C8B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Rh9XGrbLNic</w:t>
              </w:r>
            </w:hyperlink>
          </w:p>
          <w:p w14:paraId="7A664701" w14:textId="77777777" w:rsidR="00CF70BE" w:rsidRDefault="00CF70BE" w:rsidP="005C6CBD">
            <w:pPr>
              <w:pStyle w:val="Golobesedilo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0F472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oma pravilno ločuj odpadke in vsak dan pospravi svojo sobo in odnesi smeti na pravo mesto.</w:t>
            </w:r>
          </w:p>
          <w:p w14:paraId="7E82E35C" w14:textId="5D0A9796" w:rsidR="00CF70BE" w:rsidRPr="000F4723" w:rsidRDefault="00CF70BE" w:rsidP="005C6CBD">
            <w:pPr>
              <w:pStyle w:val="Golobesedilo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CF70BE" w:rsidRPr="00CA55E1" w14:paraId="2D1165C7" w14:textId="77777777" w:rsidTr="00BE3C46">
        <w:trPr>
          <w:trHeight w:val="619"/>
        </w:trPr>
        <w:tc>
          <w:tcPr>
            <w:tcW w:w="1448" w:type="dxa"/>
            <w:hideMark/>
          </w:tcPr>
          <w:p w14:paraId="7B036A13" w14:textId="77777777" w:rsidR="00CF70BE" w:rsidRDefault="00CF70BE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50A64797" w14:textId="550FA064" w:rsidR="00CF70BE" w:rsidRPr="00CA55E1" w:rsidRDefault="00CF70BE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PORTNI DAN</w:t>
            </w:r>
          </w:p>
          <w:p w14:paraId="2EE5EE15" w14:textId="3A5F051E" w:rsidR="00CF70BE" w:rsidRDefault="00A96CC2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dan po želji)</w:t>
            </w:r>
          </w:p>
          <w:p w14:paraId="6A5423AA" w14:textId="77777777" w:rsidR="00A96CC2" w:rsidRDefault="00A96CC2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E0EAE88" w14:textId="5388FF28" w:rsidR="00CF70BE" w:rsidRDefault="00CF70BE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port</w:t>
            </w:r>
          </w:p>
          <w:p w14:paraId="4CF99E3F" w14:textId="7649F4EC" w:rsidR="00CF70BE" w:rsidRDefault="00CF70BE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2 uri) </w:t>
            </w:r>
          </w:p>
          <w:p w14:paraId="544A6FBF" w14:textId="3762F493" w:rsidR="00CF70BE" w:rsidRPr="00CA55E1" w:rsidRDefault="00CF70BE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A3068D9" w14:textId="77777777" w:rsidR="00CF70BE" w:rsidRDefault="00CF70BE" w:rsidP="003A696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E45FC8C" w14:textId="3D34D78B" w:rsidR="00CF70BE" w:rsidRDefault="00CF70BE" w:rsidP="000C22D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22713">
              <w:rPr>
                <w:rFonts w:ascii="Times New Roman" w:hAnsi="Times New Roman" w:cs="Times New Roman"/>
                <w:b/>
                <w:sz w:val="18"/>
                <w:szCs w:val="18"/>
              </w:rPr>
              <w:t>IGRE V NARAVI ali POHO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: izberi dejavnost po lastni izbiri, pomembno je, da skrbiš za svojo kondicijo in s tem pripomoreš k boljšemu zdravju, lahko izvajaš tudi vaje za krepitev srčno žilnega sistema (teorija Krpan). </w:t>
            </w:r>
            <w:r w:rsidRPr="00444485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Pošlji poročilo.</w:t>
            </w:r>
          </w:p>
          <w:p w14:paraId="2BE52C5A" w14:textId="77777777" w:rsidR="00CF70BE" w:rsidRDefault="00CF70BE" w:rsidP="000C22DD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3C17C547" w14:textId="38E933CF" w:rsidR="00CF70BE" w:rsidRPr="00BD1079" w:rsidRDefault="00CF70BE" w:rsidP="00D415B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D1079">
              <w:rPr>
                <w:rFonts w:ascii="Times New Roman" w:hAnsi="Times New Roman" w:cs="Times New Roman"/>
                <w:b/>
                <w:sz w:val="18"/>
                <w:szCs w:val="18"/>
              </w:rPr>
              <w:t>VAJE ZA ŠPORTNO VZGOJNI KARTON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: </w:t>
            </w:r>
            <w:r w:rsidRPr="00BD1079">
              <w:rPr>
                <w:rFonts w:ascii="Times New Roman" w:hAnsi="Times New Roman" w:cs="Times New Roman"/>
                <w:sz w:val="18"/>
                <w:szCs w:val="18"/>
              </w:rPr>
              <w:t>tek na krajš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60 m)</w:t>
            </w:r>
            <w:r w:rsidRPr="00BD1079">
              <w:rPr>
                <w:rFonts w:ascii="Times New Roman" w:hAnsi="Times New Roman" w:cs="Times New Roman"/>
                <w:sz w:val="18"/>
                <w:szCs w:val="18"/>
              </w:rPr>
              <w:t xml:space="preserve"> in daljše razdalj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600 m)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rebušnjaki oz. dvigovanje trupa, skok v daljino z mesta, predklon, taping z roko, poligon nazaj, vesa na drogu</w:t>
            </w:r>
            <w:r w:rsidR="00A96CC2">
              <w:rPr>
                <w:rFonts w:ascii="Times New Roman" w:hAnsi="Times New Roman" w:cs="Times New Roman"/>
                <w:sz w:val="18"/>
                <w:szCs w:val="18"/>
              </w:rPr>
              <w:t>, tehtanje, višina, kožna gub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76F81B71" w14:textId="77777777" w:rsidR="00CF70BE" w:rsidRDefault="00CF70BE" w:rsidP="000C22DD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8F41EDE" w14:textId="5A07DF03" w:rsidR="00CF70BE" w:rsidRDefault="00CF70BE" w:rsidP="000C22D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22713">
              <w:rPr>
                <w:rFonts w:ascii="Times New Roman" w:hAnsi="Times New Roman" w:cs="Times New Roman"/>
                <w:b/>
                <w:sz w:val="18"/>
                <w:szCs w:val="18"/>
              </w:rPr>
              <w:t>SPRETNOSTI S KOLESOM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li Z ROLERJ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ne pozabi na zaščitno čelado, če se vključuješ v promet, upoštevaj cestno prometna pravila. Lahko si postaviš tudi spretnostni poligon s pomočjo plastenk ali drugih pripomočkov, ki jih najdeš doma.</w:t>
            </w:r>
          </w:p>
          <w:p w14:paraId="1563B487" w14:textId="6A8A44D7" w:rsidR="00CF70BE" w:rsidRPr="0062459C" w:rsidRDefault="00CF70BE" w:rsidP="00D415B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70BE" w:rsidRPr="00CA55E1" w14:paraId="260B79D4" w14:textId="77777777" w:rsidTr="00713350">
        <w:trPr>
          <w:trHeight w:val="1045"/>
        </w:trPr>
        <w:tc>
          <w:tcPr>
            <w:tcW w:w="1448" w:type="dxa"/>
          </w:tcPr>
          <w:p w14:paraId="3A5F4FFF" w14:textId="7851193D" w:rsidR="00CF70BE" w:rsidRDefault="00CF70BE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758CC652" w14:textId="77777777" w:rsidR="00CF70BE" w:rsidRDefault="00CF70BE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emščina </w:t>
            </w:r>
          </w:p>
          <w:p w14:paraId="564B08E7" w14:textId="17030FF6" w:rsidR="00CF70BE" w:rsidRPr="00801BA9" w:rsidRDefault="00CF70BE" w:rsidP="00801BA9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5BD233A5" w14:textId="77777777" w:rsidR="00CF70BE" w:rsidRDefault="00CF70BE" w:rsidP="007E738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A1437C8" w14:textId="77777777" w:rsidR="00801BA9" w:rsidRPr="00801BA9" w:rsidRDefault="00801BA9" w:rsidP="00801BA9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01BA9">
              <w:rPr>
                <w:rFonts w:ascii="Times New Roman" w:hAnsi="Times New Roman" w:cs="Times New Roman"/>
                <w:b/>
                <w:sz w:val="18"/>
                <w:szCs w:val="18"/>
              </w:rPr>
              <w:t>Sledi PPT- predstavitvi</w:t>
            </w:r>
            <w:r w:rsidRPr="00801BA9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hyperlink r:id="rId26" w:history="1">
              <w:r w:rsidRPr="00801BA9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drive.google.com/file/d/1BdNdwf6CnQJhPBkxO397jCA1vRDo0ABf/view?usp=sharing</w:t>
              </w:r>
            </w:hyperlink>
            <w:r w:rsidRPr="00801BA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7A1677A" w14:textId="0602083F" w:rsidR="00801BA9" w:rsidRPr="00801BA9" w:rsidRDefault="00801BA9" w:rsidP="00801BA9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01BA9">
              <w:rPr>
                <w:rFonts w:ascii="Times New Roman" w:hAnsi="Times New Roman" w:cs="Times New Roman"/>
                <w:sz w:val="18"/>
                <w:szCs w:val="18"/>
              </w:rPr>
              <w:t xml:space="preserve">Da boš lahko poslušal/-a zvočna posnetka, PPT prenesi na računalnik oz. napravo in predvajaj diaprojekcijo. </w:t>
            </w:r>
          </w:p>
        </w:tc>
      </w:tr>
      <w:tr w:rsidR="00E152CC" w:rsidRPr="00CA55E1" w14:paraId="5E93D40B" w14:textId="77777777" w:rsidTr="00BE3C46">
        <w:trPr>
          <w:trHeight w:val="609"/>
        </w:trPr>
        <w:tc>
          <w:tcPr>
            <w:tcW w:w="1448" w:type="dxa"/>
          </w:tcPr>
          <w:p w14:paraId="3EB2E73B" w14:textId="26C2B1A9" w:rsidR="00E152CC" w:rsidRPr="00FD60AD" w:rsidRDefault="00E152CC" w:rsidP="00E152CC">
            <w:pPr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</w:pPr>
            <w:r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  <w:t>NIP -  ŠPORT</w:t>
            </w:r>
          </w:p>
          <w:p w14:paraId="453723C2" w14:textId="77777777" w:rsidR="00E152CC" w:rsidRPr="00CA55E1" w:rsidRDefault="00E152CC" w:rsidP="00E152C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705DA244" w14:textId="77777777" w:rsidR="00E152CC" w:rsidRDefault="00E152CC" w:rsidP="00E152CC">
            <w:pPr>
              <w:pStyle w:val="Odstavekseznama"/>
              <w:numPr>
                <w:ilvl w:val="0"/>
                <w:numId w:val="3"/>
              </w:numPr>
            </w:pPr>
            <w:r>
              <w:t xml:space="preserve">Ura: </w:t>
            </w:r>
            <w:r w:rsidRPr="004F693B">
              <w:rPr>
                <w:b/>
                <w:bCs/>
                <w:u w:val="single"/>
              </w:rPr>
              <w:t>ODBOJKA: Spodnji odboj nad glavo</w:t>
            </w:r>
            <w:r>
              <w:t xml:space="preserve"> (ponovi in utrjuj).</w:t>
            </w:r>
          </w:p>
          <w:p w14:paraId="5326F0C1" w14:textId="77777777" w:rsidR="00E152CC" w:rsidRDefault="00E152CC" w:rsidP="00E152CC">
            <w:pPr>
              <w:pStyle w:val="Odstavekseznama"/>
              <w:numPr>
                <w:ilvl w:val="0"/>
                <w:numId w:val="4"/>
              </w:numPr>
            </w:pPr>
            <w:r>
              <w:t>naredi ogrevanje s hojo in tekom,</w:t>
            </w:r>
          </w:p>
          <w:p w14:paraId="17EF053E" w14:textId="77777777" w:rsidR="00E152CC" w:rsidRDefault="00E152CC" w:rsidP="00E152CC">
            <w:pPr>
              <w:pStyle w:val="Odstavekseznama"/>
              <w:numPr>
                <w:ilvl w:val="0"/>
                <w:numId w:val="4"/>
              </w:numPr>
            </w:pPr>
            <w:r>
              <w:t>opravi gimnastične vaje kot v šoli,</w:t>
            </w:r>
          </w:p>
          <w:p w14:paraId="47A8C8EE" w14:textId="77777777" w:rsidR="00E152CC" w:rsidRDefault="00E152CC" w:rsidP="00E152CC">
            <w:pPr>
              <w:pStyle w:val="Odstavekseznama"/>
              <w:numPr>
                <w:ilvl w:val="0"/>
                <w:numId w:val="4"/>
              </w:numPr>
            </w:pPr>
            <w:r>
              <w:t>ponovi položaj za spodnji odboj, pazi na pravilno postavitev rok, izteg rok za žogo, postavitev nog. Vajo vadi sam  in  ob steno.</w:t>
            </w:r>
          </w:p>
          <w:p w14:paraId="31312F26" w14:textId="77777777" w:rsidR="00E152CC" w:rsidRDefault="00E152CC" w:rsidP="00E152CC">
            <w:pPr>
              <w:pStyle w:val="Odstavekseznama"/>
              <w:ind w:left="1440"/>
            </w:pPr>
            <w:r>
              <w:rPr>
                <w:noProof/>
                <w:lang w:eastAsia="sl-SI"/>
              </w:rPr>
              <w:drawing>
                <wp:inline distT="0" distB="0" distL="0" distR="0" wp14:anchorId="46EA92BB" wp14:editId="300BE62D">
                  <wp:extent cx="2971800" cy="1462189"/>
                  <wp:effectExtent l="0" t="0" r="0" b="5080"/>
                  <wp:docPr id="7" name="Slika 7" descr="SPODNJI ODBOJ – ODBOJK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PODNJI ODBOJ – ODBOJK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7457" cy="1474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63B140" w14:textId="77777777" w:rsidR="00E152CC" w:rsidRPr="00375610" w:rsidRDefault="00E152CC" w:rsidP="00E152C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72EF5" w:rsidRPr="00CA55E1" w14:paraId="410BB1DF" w14:textId="77777777" w:rsidTr="00BE3C46">
        <w:trPr>
          <w:trHeight w:val="609"/>
        </w:trPr>
        <w:tc>
          <w:tcPr>
            <w:tcW w:w="1448" w:type="dxa"/>
          </w:tcPr>
          <w:p w14:paraId="12E5F1C9" w14:textId="7D5C2A16" w:rsidR="00972EF5" w:rsidRDefault="00972EF5" w:rsidP="00E152CC">
            <w:pPr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</w:pPr>
            <w:r>
              <w:rPr>
                <w:rFonts w:eastAsia="Times New Roman" w:cstheme="minorHAnsi"/>
                <w:color w:val="2B2B2B"/>
                <w:sz w:val="24"/>
                <w:szCs w:val="24"/>
                <w:lang w:eastAsia="sl-SI"/>
              </w:rPr>
              <w:t>OPZ</w:t>
            </w:r>
            <w:bookmarkStart w:id="0" w:name="_GoBack"/>
            <w:bookmarkEnd w:id="0"/>
          </w:p>
        </w:tc>
        <w:tc>
          <w:tcPr>
            <w:tcW w:w="9238" w:type="dxa"/>
          </w:tcPr>
          <w:p w14:paraId="411070F7" w14:textId="77777777" w:rsidR="00972EF5" w:rsidRPr="00972EF5" w:rsidRDefault="00972EF5" w:rsidP="00972EF5">
            <w:pPr>
              <w:pStyle w:val="Navadensplet"/>
              <w:rPr>
                <w:sz w:val="18"/>
                <w:szCs w:val="18"/>
              </w:rPr>
            </w:pPr>
            <w:r w:rsidRPr="00972EF5">
              <w:rPr>
                <w:sz w:val="18"/>
                <w:szCs w:val="18"/>
              </w:rPr>
              <w:t xml:space="preserve">Uživajte ob ogledu koncerta </w:t>
            </w:r>
            <w:r w:rsidRPr="00972EF5">
              <w:rPr>
                <w:rStyle w:val="Krepko"/>
                <w:sz w:val="18"/>
                <w:szCs w:val="18"/>
              </w:rPr>
              <w:t>Potujoča muzika</w:t>
            </w:r>
            <w:r w:rsidRPr="00972EF5">
              <w:rPr>
                <w:sz w:val="18"/>
                <w:szCs w:val="18"/>
              </w:rPr>
              <w:t xml:space="preserve"> iz Cankarjevega doma, na katerem smo 1. decembra 2019 sodelovali tudi pevci in pevke MPZ naše šole.</w:t>
            </w:r>
          </w:p>
          <w:p w14:paraId="1A797860" w14:textId="391C6F9D" w:rsidR="00972EF5" w:rsidRPr="00972EF5" w:rsidRDefault="00972EF5" w:rsidP="00972EF5">
            <w:pPr>
              <w:pStyle w:val="Navadensplet"/>
              <w:rPr>
                <w:sz w:val="18"/>
                <w:szCs w:val="18"/>
              </w:rPr>
            </w:pPr>
            <w:hyperlink r:id="rId28" w:history="1">
              <w:r w:rsidRPr="00972EF5">
                <w:rPr>
                  <w:rStyle w:val="Hiperpovezava"/>
                  <w:sz w:val="18"/>
                  <w:szCs w:val="18"/>
                </w:rPr>
                <w:t>https://4d.rtvslo.si/arhiv/koncerti-kulturno-umetniski-program/174661557</w:t>
              </w:r>
            </w:hyperlink>
          </w:p>
        </w:tc>
      </w:tr>
    </w:tbl>
    <w:p w14:paraId="0177C914" w14:textId="6B0A3C15" w:rsidR="003B3EC8" w:rsidRPr="00CA55E1" w:rsidRDefault="003B3EC8" w:rsidP="00713350">
      <w:pPr>
        <w:rPr>
          <w:rFonts w:ascii="Times New Roman" w:hAnsi="Times New Roman" w:cs="Times New Roman"/>
          <w:sz w:val="18"/>
          <w:szCs w:val="18"/>
        </w:rPr>
      </w:pPr>
    </w:p>
    <w:sectPr w:rsidR="003B3EC8" w:rsidRPr="00CA55E1" w:rsidSect="00CA55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05553"/>
    <w:multiLevelType w:val="hybridMultilevel"/>
    <w:tmpl w:val="2E92EA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380442"/>
    <w:multiLevelType w:val="hybridMultilevel"/>
    <w:tmpl w:val="4F04D40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C4F80"/>
    <w:multiLevelType w:val="hybridMultilevel"/>
    <w:tmpl w:val="3B5EE4F4"/>
    <w:lvl w:ilvl="0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80F5DDA"/>
    <w:multiLevelType w:val="hybridMultilevel"/>
    <w:tmpl w:val="6AFE31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00093C"/>
    <w:rsid w:val="000375CA"/>
    <w:rsid w:val="00042AB8"/>
    <w:rsid w:val="00045E16"/>
    <w:rsid w:val="00065D5C"/>
    <w:rsid w:val="000709C5"/>
    <w:rsid w:val="00081BD7"/>
    <w:rsid w:val="000830E9"/>
    <w:rsid w:val="00083756"/>
    <w:rsid w:val="000C22DD"/>
    <w:rsid w:val="000F4723"/>
    <w:rsid w:val="00103E86"/>
    <w:rsid w:val="00106DDE"/>
    <w:rsid w:val="00117D9C"/>
    <w:rsid w:val="001369F0"/>
    <w:rsid w:val="00137851"/>
    <w:rsid w:val="001826BC"/>
    <w:rsid w:val="001932C6"/>
    <w:rsid w:val="001A04CC"/>
    <w:rsid w:val="001B17AB"/>
    <w:rsid w:val="001D193D"/>
    <w:rsid w:val="001D2FC4"/>
    <w:rsid w:val="001E6E9C"/>
    <w:rsid w:val="001F0EF6"/>
    <w:rsid w:val="001F40CF"/>
    <w:rsid w:val="002062D5"/>
    <w:rsid w:val="00213C1B"/>
    <w:rsid w:val="002576E7"/>
    <w:rsid w:val="002649E2"/>
    <w:rsid w:val="00295F48"/>
    <w:rsid w:val="002A52F1"/>
    <w:rsid w:val="002B0292"/>
    <w:rsid w:val="002B5191"/>
    <w:rsid w:val="002C13F0"/>
    <w:rsid w:val="002D186B"/>
    <w:rsid w:val="002E2619"/>
    <w:rsid w:val="0031543A"/>
    <w:rsid w:val="0033233F"/>
    <w:rsid w:val="00354615"/>
    <w:rsid w:val="003561F1"/>
    <w:rsid w:val="00375610"/>
    <w:rsid w:val="003A6963"/>
    <w:rsid w:val="003B3EC8"/>
    <w:rsid w:val="003B48EF"/>
    <w:rsid w:val="003C10D8"/>
    <w:rsid w:val="003F3712"/>
    <w:rsid w:val="00407F1A"/>
    <w:rsid w:val="00413BF3"/>
    <w:rsid w:val="00416A09"/>
    <w:rsid w:val="00423723"/>
    <w:rsid w:val="004311C9"/>
    <w:rsid w:val="00444485"/>
    <w:rsid w:val="00456E7D"/>
    <w:rsid w:val="00482258"/>
    <w:rsid w:val="004923BF"/>
    <w:rsid w:val="004923C7"/>
    <w:rsid w:val="00515B48"/>
    <w:rsid w:val="0053489C"/>
    <w:rsid w:val="0057400C"/>
    <w:rsid w:val="005A778C"/>
    <w:rsid w:val="005A7D7D"/>
    <w:rsid w:val="005B7C61"/>
    <w:rsid w:val="005C5915"/>
    <w:rsid w:val="005C6CBD"/>
    <w:rsid w:val="005D408E"/>
    <w:rsid w:val="005F598B"/>
    <w:rsid w:val="0060172F"/>
    <w:rsid w:val="00604B51"/>
    <w:rsid w:val="0062459C"/>
    <w:rsid w:val="006308B2"/>
    <w:rsid w:val="006400B8"/>
    <w:rsid w:val="006646EB"/>
    <w:rsid w:val="0066550A"/>
    <w:rsid w:val="006B22FA"/>
    <w:rsid w:val="006B2498"/>
    <w:rsid w:val="006C7452"/>
    <w:rsid w:val="006D2A07"/>
    <w:rsid w:val="00704922"/>
    <w:rsid w:val="00713350"/>
    <w:rsid w:val="00716FFB"/>
    <w:rsid w:val="007642D4"/>
    <w:rsid w:val="007724E6"/>
    <w:rsid w:val="007770C4"/>
    <w:rsid w:val="00777C55"/>
    <w:rsid w:val="007907F3"/>
    <w:rsid w:val="007B1A33"/>
    <w:rsid w:val="007C0111"/>
    <w:rsid w:val="007E1322"/>
    <w:rsid w:val="007E7387"/>
    <w:rsid w:val="007F1DEE"/>
    <w:rsid w:val="00801BA9"/>
    <w:rsid w:val="00801CF5"/>
    <w:rsid w:val="00836B29"/>
    <w:rsid w:val="00851134"/>
    <w:rsid w:val="008642A6"/>
    <w:rsid w:val="008742C8"/>
    <w:rsid w:val="00885B0C"/>
    <w:rsid w:val="008875E3"/>
    <w:rsid w:val="008A28E9"/>
    <w:rsid w:val="008B566B"/>
    <w:rsid w:val="008D6C51"/>
    <w:rsid w:val="008E7CB7"/>
    <w:rsid w:val="008F3632"/>
    <w:rsid w:val="008F3ABA"/>
    <w:rsid w:val="0090581D"/>
    <w:rsid w:val="00913622"/>
    <w:rsid w:val="00972EF5"/>
    <w:rsid w:val="00990886"/>
    <w:rsid w:val="009E7E15"/>
    <w:rsid w:val="00A1024E"/>
    <w:rsid w:val="00A52D0A"/>
    <w:rsid w:val="00A53120"/>
    <w:rsid w:val="00A63BAC"/>
    <w:rsid w:val="00A74C5E"/>
    <w:rsid w:val="00A92310"/>
    <w:rsid w:val="00A96CC2"/>
    <w:rsid w:val="00AB3A82"/>
    <w:rsid w:val="00AC1815"/>
    <w:rsid w:val="00AE37F0"/>
    <w:rsid w:val="00AF6084"/>
    <w:rsid w:val="00B84C2B"/>
    <w:rsid w:val="00BD1079"/>
    <w:rsid w:val="00BE398C"/>
    <w:rsid w:val="00BE3C46"/>
    <w:rsid w:val="00C05FA8"/>
    <w:rsid w:val="00C16A8A"/>
    <w:rsid w:val="00C24635"/>
    <w:rsid w:val="00C25ED5"/>
    <w:rsid w:val="00C77022"/>
    <w:rsid w:val="00C83708"/>
    <w:rsid w:val="00C91149"/>
    <w:rsid w:val="00C93BE5"/>
    <w:rsid w:val="00CA55E1"/>
    <w:rsid w:val="00CD1C55"/>
    <w:rsid w:val="00CF70BE"/>
    <w:rsid w:val="00D12991"/>
    <w:rsid w:val="00D411A3"/>
    <w:rsid w:val="00D415B5"/>
    <w:rsid w:val="00D47077"/>
    <w:rsid w:val="00D55384"/>
    <w:rsid w:val="00D61CD7"/>
    <w:rsid w:val="00D6663E"/>
    <w:rsid w:val="00D66F76"/>
    <w:rsid w:val="00D82376"/>
    <w:rsid w:val="00D831C3"/>
    <w:rsid w:val="00D91524"/>
    <w:rsid w:val="00DD119B"/>
    <w:rsid w:val="00DE36A3"/>
    <w:rsid w:val="00DF4EF2"/>
    <w:rsid w:val="00E152CC"/>
    <w:rsid w:val="00E153D7"/>
    <w:rsid w:val="00E43C19"/>
    <w:rsid w:val="00E579FF"/>
    <w:rsid w:val="00E70525"/>
    <w:rsid w:val="00E71805"/>
    <w:rsid w:val="00E80AAE"/>
    <w:rsid w:val="00E953E3"/>
    <w:rsid w:val="00EB75DA"/>
    <w:rsid w:val="00EC6FBB"/>
    <w:rsid w:val="00ED2895"/>
    <w:rsid w:val="00ED3352"/>
    <w:rsid w:val="00ED7F1C"/>
    <w:rsid w:val="00EF5EA2"/>
    <w:rsid w:val="00F06DF9"/>
    <w:rsid w:val="00F22713"/>
    <w:rsid w:val="00F32D6D"/>
    <w:rsid w:val="00F53FB1"/>
    <w:rsid w:val="00F76372"/>
    <w:rsid w:val="00F86E9B"/>
    <w:rsid w:val="00F9224C"/>
    <w:rsid w:val="00F93494"/>
    <w:rsid w:val="00FA535C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61D9A455-CA94-4238-957C-1BF4DDE67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  <w:style w:type="character" w:customStyle="1" w:styleId="gmail-msohyperlink">
    <w:name w:val="gmail-msohyperlink"/>
    <w:basedOn w:val="Privzetapisavaodstavka"/>
    <w:rsid w:val="00CA55E1"/>
  </w:style>
  <w:style w:type="paragraph" w:styleId="Golobesedilo">
    <w:name w:val="Plain Text"/>
    <w:basedOn w:val="Navaden"/>
    <w:link w:val="GolobesediloZnak"/>
    <w:uiPriority w:val="99"/>
    <w:unhideWhenUsed/>
    <w:rsid w:val="005B7C61"/>
    <w:pPr>
      <w:spacing w:after="0" w:line="240" w:lineRule="auto"/>
    </w:pPr>
    <w:rPr>
      <w:rFonts w:ascii="Calibri" w:hAnsi="Calibri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B7C61"/>
    <w:rPr>
      <w:rFonts w:ascii="Calibri" w:hAnsi="Calibri"/>
      <w:szCs w:val="21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12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12991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unhideWhenUsed/>
    <w:rsid w:val="00972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972E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2uo6AFXC9c" TargetMode="External"/><Relationship Id="rId13" Type="http://schemas.openxmlformats.org/officeDocument/2006/relationships/hyperlink" Target="https://quizlet.com/8902257/learn/embed/?hideLinks" TargetMode="External"/><Relationship Id="rId18" Type="http://schemas.openxmlformats.org/officeDocument/2006/relationships/hyperlink" Target="https://www.youtube.com/watch?v=x8FJfOrgXNc" TargetMode="External"/><Relationship Id="rId26" Type="http://schemas.openxmlformats.org/officeDocument/2006/relationships/hyperlink" Target="https://drive.google.com/file/d/1BdNdwf6CnQJhPBkxO397jCA1vRDo0ABf/view?usp=shari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izAB3Lpq3SM" TargetMode="External"/><Relationship Id="rId7" Type="http://schemas.openxmlformats.org/officeDocument/2006/relationships/hyperlink" Target="https://youtu.be/mg-N8i62W7c" TargetMode="External"/><Relationship Id="rId12" Type="http://schemas.openxmlformats.org/officeDocument/2006/relationships/hyperlink" Target="https://quizlet.com/8902257/match/embed/" TargetMode="External"/><Relationship Id="rId17" Type="http://schemas.openxmlformats.org/officeDocument/2006/relationships/hyperlink" Target="https://www.youtube.com/watch?v=scjGFdClnhQ" TargetMode="External"/><Relationship Id="rId25" Type="http://schemas.openxmlformats.org/officeDocument/2006/relationships/hyperlink" Target="https://www.youtube.com/watch?v=Rh9XGrbLNic" TargetMode="Externa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hyperlink" Target="https://www.youtube.com/watch?v=67cAfOsygw8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tanja.koren@osferdavesela.si" TargetMode="External"/><Relationship Id="rId11" Type="http://schemas.openxmlformats.org/officeDocument/2006/relationships/hyperlink" Target="https://elt.oup.com/student/happystreet/level2/stories_02/story_06?cc=si&amp;selLanguage=en" TargetMode="External"/><Relationship Id="rId24" Type="http://schemas.openxmlformats.org/officeDocument/2006/relationships/hyperlink" Target="https://www.youtube.com/watch?v=3JTn5eWTUAU" TargetMode="External"/><Relationship Id="rId5" Type="http://schemas.openxmlformats.org/officeDocument/2006/relationships/hyperlink" Target="mailto:polonca.lampret@osferdavesela.si" TargetMode="External"/><Relationship Id="rId15" Type="http://schemas.openxmlformats.org/officeDocument/2006/relationships/hyperlink" Target="https://assets.cambridgeenglish.org/activities-for-children/f-l-02-storyline-output/story_html5.html?lms=1" TargetMode="External"/><Relationship Id="rId23" Type="http://schemas.openxmlformats.org/officeDocument/2006/relationships/hyperlink" Target="http://www.ivancna-gorica.si/o-ivancni-gorici/predstavitev2/" TargetMode="External"/><Relationship Id="rId28" Type="http://schemas.openxmlformats.org/officeDocument/2006/relationships/hyperlink" Target="https://4d.rtvslo.si/arhiv/koncerti-kulturno-umetniski-program/174661557" TargetMode="External"/><Relationship Id="rId10" Type="http://schemas.openxmlformats.org/officeDocument/2006/relationships/hyperlink" Target="mailto:marceltalt@gmail.com" TargetMode="External"/><Relationship Id="rId19" Type="http://schemas.openxmlformats.org/officeDocument/2006/relationships/hyperlink" Target="https://www.youtube.com/watch?v=oSH5Dwg20P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1FLRGat2Z6I" TargetMode="External"/><Relationship Id="rId22" Type="http://schemas.openxmlformats.org/officeDocument/2006/relationships/hyperlink" Target="http://www.ivancna-gorica.si/o-ivancni-gorici/predstavitev2/" TargetMode="External"/><Relationship Id="rId27" Type="http://schemas.openxmlformats.org/officeDocument/2006/relationships/image" Target="media/image3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204</Words>
  <Characters>6865</Characters>
  <Application>Microsoft Office Word</Application>
  <DocSecurity>0</DocSecurity>
  <Lines>57</Lines>
  <Paragraphs>1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29</cp:revision>
  <cp:lastPrinted>2020-04-15T18:09:00Z</cp:lastPrinted>
  <dcterms:created xsi:type="dcterms:W3CDTF">2020-04-20T12:33:00Z</dcterms:created>
  <dcterms:modified xsi:type="dcterms:W3CDTF">2020-04-30T07:40:00Z</dcterms:modified>
</cp:coreProperties>
</file>